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F6569" w14:textId="77777777" w:rsidR="00C97D01" w:rsidRPr="00C97D01" w:rsidRDefault="00C97D01" w:rsidP="00C97D01">
      <w:pPr>
        <w:jc w:val="center"/>
        <w:rPr>
          <w:rFonts w:cs="Times New Roman"/>
          <w:szCs w:val="24"/>
        </w:rPr>
      </w:pPr>
    </w:p>
    <w:p w14:paraId="1F4742A2" w14:textId="77777777" w:rsidR="00C97D01" w:rsidRPr="00C97D01" w:rsidRDefault="00C97D01" w:rsidP="00C97D01">
      <w:pPr>
        <w:jc w:val="center"/>
        <w:rPr>
          <w:rFonts w:cs="Times New Roman"/>
          <w:szCs w:val="24"/>
        </w:rPr>
      </w:pPr>
    </w:p>
    <w:p w14:paraId="5FF48DCB" w14:textId="77777777" w:rsidR="00C97D01" w:rsidRPr="00C97D01" w:rsidRDefault="00C97D01" w:rsidP="00C97D01">
      <w:pPr>
        <w:jc w:val="center"/>
        <w:rPr>
          <w:rFonts w:cs="Times New Roman"/>
          <w:szCs w:val="24"/>
        </w:rPr>
      </w:pPr>
    </w:p>
    <w:p w14:paraId="007C40E5" w14:textId="5FC48EB6" w:rsidR="00C97D01" w:rsidRDefault="00C97D01" w:rsidP="00C97D01">
      <w:pPr>
        <w:jc w:val="center"/>
        <w:rPr>
          <w:rFonts w:cs="Times New Roman"/>
          <w:szCs w:val="24"/>
        </w:rPr>
      </w:pPr>
    </w:p>
    <w:p w14:paraId="12A3CFE2" w14:textId="77777777" w:rsidR="00C97D01" w:rsidRPr="00C97D01" w:rsidRDefault="00C97D01" w:rsidP="00C97D01">
      <w:pPr>
        <w:jc w:val="center"/>
        <w:rPr>
          <w:rFonts w:cs="Times New Roman"/>
          <w:szCs w:val="24"/>
        </w:rPr>
      </w:pPr>
    </w:p>
    <w:p w14:paraId="36771963" w14:textId="43F09B22" w:rsidR="00227821" w:rsidRPr="00C97D01" w:rsidRDefault="00227821" w:rsidP="00C97D01">
      <w:pPr>
        <w:jc w:val="center"/>
        <w:rPr>
          <w:rFonts w:cs="Times New Roman"/>
          <w:szCs w:val="24"/>
        </w:rPr>
      </w:pPr>
      <w:r w:rsidRPr="00C97D01">
        <w:rPr>
          <w:rFonts w:cs="Times New Roman"/>
          <w:szCs w:val="24"/>
        </w:rPr>
        <w:t>My Personal Customer Profile</w:t>
      </w:r>
    </w:p>
    <w:p w14:paraId="3228EE75" w14:textId="77777777" w:rsidR="00227821" w:rsidRPr="00C97D01" w:rsidRDefault="00E91507" w:rsidP="00C97D01">
      <w:pPr>
        <w:jc w:val="center"/>
        <w:rPr>
          <w:rFonts w:cs="Times New Roman"/>
          <w:szCs w:val="24"/>
        </w:rPr>
      </w:pPr>
      <w:r w:rsidRPr="00C97D01">
        <w:rPr>
          <w:rFonts w:cs="Times New Roman"/>
          <w:szCs w:val="24"/>
        </w:rPr>
        <w:t>Student’s Name</w:t>
      </w:r>
    </w:p>
    <w:p w14:paraId="6D83BD4A" w14:textId="70A52123" w:rsidR="00792B3F" w:rsidRPr="00C97D01" w:rsidRDefault="00E91507" w:rsidP="00C97D01">
      <w:pPr>
        <w:jc w:val="center"/>
        <w:rPr>
          <w:rFonts w:cs="Times New Roman"/>
          <w:szCs w:val="24"/>
        </w:rPr>
      </w:pPr>
      <w:r w:rsidRPr="00C97D01">
        <w:rPr>
          <w:rFonts w:cs="Times New Roman"/>
          <w:szCs w:val="24"/>
        </w:rPr>
        <w:t>Institution</w:t>
      </w:r>
      <w:r w:rsidR="00227821" w:rsidRPr="00C97D01">
        <w:rPr>
          <w:rFonts w:cs="Times New Roman"/>
          <w:szCs w:val="24"/>
        </w:rPr>
        <w:t>al Affiliations</w:t>
      </w:r>
    </w:p>
    <w:p w14:paraId="45210112" w14:textId="77777777" w:rsidR="00450D96" w:rsidRDefault="00450D96" w:rsidP="00C97D01">
      <w:pPr>
        <w:jc w:val="center"/>
        <w:rPr>
          <w:rFonts w:cs="Times New Roman"/>
          <w:bCs/>
          <w:szCs w:val="24"/>
        </w:rPr>
      </w:pPr>
      <w:r>
        <w:rPr>
          <w:rFonts w:cs="Times New Roman"/>
          <w:bCs/>
          <w:szCs w:val="24"/>
        </w:rPr>
        <w:br w:type="page"/>
      </w:r>
    </w:p>
    <w:p w14:paraId="49987B59" w14:textId="3E83109C" w:rsidR="00C97D01" w:rsidRPr="00C97D01" w:rsidRDefault="00C97D01" w:rsidP="00C97D01">
      <w:pPr>
        <w:jc w:val="center"/>
        <w:rPr>
          <w:rFonts w:cs="Times New Roman"/>
          <w:bCs/>
          <w:szCs w:val="24"/>
        </w:rPr>
      </w:pPr>
      <w:r w:rsidRPr="00C97D01">
        <w:rPr>
          <w:rFonts w:cs="Times New Roman"/>
          <w:bCs/>
          <w:szCs w:val="24"/>
        </w:rPr>
        <w:lastRenderedPageBreak/>
        <w:t>My Personal Customer Profile</w:t>
      </w:r>
    </w:p>
    <w:p w14:paraId="1652EBE5" w14:textId="59591571" w:rsidR="005E63D1" w:rsidRPr="00C97D01" w:rsidRDefault="008A57A8" w:rsidP="00C97D01">
      <w:pPr>
        <w:jc w:val="center"/>
        <w:rPr>
          <w:rFonts w:cs="Times New Roman"/>
          <w:b/>
          <w:szCs w:val="24"/>
        </w:rPr>
      </w:pPr>
      <w:r w:rsidRPr="00C97D01">
        <w:rPr>
          <w:rFonts w:cs="Times New Roman"/>
          <w:b/>
          <w:szCs w:val="24"/>
        </w:rPr>
        <w:t xml:space="preserve">Section 1: </w:t>
      </w:r>
      <w:r w:rsidR="005E63D1" w:rsidRPr="00C97D01">
        <w:rPr>
          <w:rFonts w:cs="Times New Roman"/>
          <w:b/>
          <w:szCs w:val="24"/>
        </w:rPr>
        <w:t>My Buying Behaviors and Attitudes</w:t>
      </w:r>
    </w:p>
    <w:p w14:paraId="06306BFD" w14:textId="77777777" w:rsidR="005E63D1" w:rsidRPr="00C97D01" w:rsidRDefault="005E63D1" w:rsidP="00C97D01">
      <w:pPr>
        <w:rPr>
          <w:rFonts w:cs="Times New Roman"/>
          <w:b/>
          <w:szCs w:val="24"/>
        </w:rPr>
      </w:pPr>
      <w:r w:rsidRPr="00C97D01">
        <w:rPr>
          <w:rFonts w:cs="Times New Roman"/>
          <w:b/>
          <w:szCs w:val="24"/>
        </w:rPr>
        <w:t>My Photo</w:t>
      </w:r>
    </w:p>
    <w:p w14:paraId="0AAB7A71" w14:textId="77777777" w:rsidR="005E63D1" w:rsidRPr="00C97D01" w:rsidRDefault="005E63D1" w:rsidP="00C97D01">
      <w:pPr>
        <w:rPr>
          <w:rFonts w:cs="Times New Roman"/>
          <w:b/>
          <w:color w:val="FF0000"/>
          <w:szCs w:val="24"/>
        </w:rPr>
      </w:pPr>
      <w:r w:rsidRPr="00C97D01">
        <w:rPr>
          <w:rFonts w:cs="Times New Roman"/>
          <w:b/>
          <w:color w:val="FF0000"/>
          <w:szCs w:val="24"/>
        </w:rPr>
        <w:t>(Please add your photo here)</w:t>
      </w:r>
    </w:p>
    <w:p w14:paraId="6F84F6FF" w14:textId="77777777" w:rsidR="005E63D1" w:rsidRPr="00C97D01" w:rsidRDefault="005E63D1" w:rsidP="00C97D01">
      <w:pPr>
        <w:ind w:firstLine="720"/>
        <w:rPr>
          <w:rFonts w:cs="Times New Roman"/>
          <w:bCs/>
          <w:szCs w:val="24"/>
        </w:rPr>
      </w:pPr>
      <w:r w:rsidRPr="00C97D01">
        <w:rPr>
          <w:rFonts w:cs="Times New Roman"/>
          <w:bCs/>
          <w:szCs w:val="24"/>
        </w:rPr>
        <w:t>Three of my most recent purchases included a vacuum cleaner, a pair of low-heel wedges, and McDonald’s chicken nuggets</w:t>
      </w:r>
      <w:r w:rsidR="004E28DD" w:rsidRPr="00C97D01">
        <w:rPr>
          <w:rFonts w:cs="Times New Roman"/>
          <w:bCs/>
          <w:szCs w:val="24"/>
        </w:rPr>
        <w:t>.</w:t>
      </w:r>
    </w:p>
    <w:p w14:paraId="5B048C72" w14:textId="77777777" w:rsidR="005E63D1" w:rsidRPr="00C97D01" w:rsidRDefault="005E63D1" w:rsidP="00C97D01">
      <w:pPr>
        <w:rPr>
          <w:rFonts w:cs="Times New Roman"/>
          <w:b/>
          <w:szCs w:val="24"/>
        </w:rPr>
      </w:pPr>
      <w:r w:rsidRPr="00C97D01">
        <w:rPr>
          <w:rFonts w:cs="Times New Roman"/>
          <w:b/>
          <w:szCs w:val="24"/>
        </w:rPr>
        <w:t>Purchase 1- Vacuum Cleaner</w:t>
      </w:r>
    </w:p>
    <w:p w14:paraId="588CDC56" w14:textId="77777777" w:rsidR="005E63D1" w:rsidRPr="00C97D01" w:rsidRDefault="005E63D1" w:rsidP="00C97D01">
      <w:pPr>
        <w:ind w:firstLine="720"/>
        <w:rPr>
          <w:rFonts w:cs="Times New Roman"/>
          <w:szCs w:val="24"/>
        </w:rPr>
      </w:pPr>
      <w:r w:rsidRPr="00C97D01">
        <w:rPr>
          <w:rFonts w:cs="Times New Roman"/>
          <w:szCs w:val="24"/>
        </w:rPr>
        <w:t>I recently bought a vacuum cleaner due to group influence since most of my friends own the appliance and consistently tell me about its convenience when cleaning their homes. Furthermore, I was enticed by the ease of using the vacuum cleaner and the amount of time that I would save by using it.</w:t>
      </w:r>
    </w:p>
    <w:p w14:paraId="2EEDB0CD" w14:textId="77777777" w:rsidR="005E63D1" w:rsidRPr="00C97D01" w:rsidRDefault="005E63D1" w:rsidP="00C97D01">
      <w:pPr>
        <w:rPr>
          <w:rFonts w:cs="Times New Roman"/>
          <w:b/>
          <w:szCs w:val="24"/>
        </w:rPr>
      </w:pPr>
      <w:r w:rsidRPr="00C97D01">
        <w:rPr>
          <w:rFonts w:cs="Times New Roman"/>
          <w:b/>
          <w:szCs w:val="24"/>
        </w:rPr>
        <w:t>Purchase 2- Low-Heel Wedges</w:t>
      </w:r>
    </w:p>
    <w:p w14:paraId="6FA46EFA" w14:textId="01BAA188" w:rsidR="005E63D1" w:rsidRPr="00C97D01" w:rsidRDefault="005E63D1" w:rsidP="00C97D01">
      <w:pPr>
        <w:ind w:firstLine="720"/>
        <w:rPr>
          <w:rFonts w:cs="Times New Roman"/>
          <w:szCs w:val="24"/>
        </w:rPr>
      </w:pPr>
      <w:r w:rsidRPr="00C97D01">
        <w:rPr>
          <w:rFonts w:cs="Times New Roman"/>
          <w:szCs w:val="24"/>
        </w:rPr>
        <w:t>I opted to buy low-heel wedges due to societal influence since middle-aged women are expected to wear more modest forms of clothing and shoes. I also think that low-heel wedges are more comfortable</w:t>
      </w:r>
      <w:r w:rsidR="009942AD">
        <w:rPr>
          <w:rFonts w:cs="Times New Roman"/>
          <w:szCs w:val="24"/>
        </w:rPr>
        <w:t>,</w:t>
      </w:r>
      <w:r w:rsidRPr="00C97D01">
        <w:rPr>
          <w:rFonts w:cs="Times New Roman"/>
          <w:szCs w:val="24"/>
        </w:rPr>
        <w:t xml:space="preserve"> especially when walking for moderate to long distances compared to high-heels.</w:t>
      </w:r>
    </w:p>
    <w:p w14:paraId="12426A1B" w14:textId="77777777" w:rsidR="005E63D1" w:rsidRPr="00C97D01" w:rsidRDefault="005E63D1" w:rsidP="00C97D01">
      <w:pPr>
        <w:rPr>
          <w:rFonts w:cs="Times New Roman"/>
          <w:b/>
          <w:szCs w:val="24"/>
        </w:rPr>
      </w:pPr>
      <w:r w:rsidRPr="00C97D01">
        <w:rPr>
          <w:rFonts w:cs="Times New Roman"/>
          <w:b/>
          <w:szCs w:val="24"/>
        </w:rPr>
        <w:t>Purchase 3- McDonald’s Chicken Nuggets</w:t>
      </w:r>
    </w:p>
    <w:p w14:paraId="18ED35E6" w14:textId="77777777" w:rsidR="005E63D1" w:rsidRPr="00C97D01" w:rsidRDefault="005E63D1" w:rsidP="00C97D01">
      <w:pPr>
        <w:ind w:firstLine="720"/>
        <w:rPr>
          <w:rFonts w:cs="Times New Roman"/>
          <w:szCs w:val="24"/>
        </w:rPr>
      </w:pPr>
      <w:r w:rsidRPr="00C97D01">
        <w:rPr>
          <w:rFonts w:cs="Times New Roman"/>
          <w:szCs w:val="24"/>
        </w:rPr>
        <w:t xml:space="preserve">On the other hand, I bought McDonald’s chicken nuggets due to cultural influence since I grew up in an African American household where fried chicken was regarded as a dish that </w:t>
      </w:r>
      <w:r w:rsidRPr="00C97D01">
        <w:rPr>
          <w:rFonts w:cs="Times New Roman"/>
          <w:szCs w:val="24"/>
        </w:rPr>
        <w:lastRenderedPageBreak/>
        <w:t>portrayed the pride of African Americans. Furthermore, I enjoy the crispiness of the chicken nuggets as well as the slight taste of garlic among the blend of flavors in the nuggets.</w:t>
      </w:r>
    </w:p>
    <w:p w14:paraId="5F3972D9" w14:textId="3DB58535" w:rsidR="005E63D1" w:rsidRPr="00C97D01" w:rsidRDefault="005E63D1" w:rsidP="00C97D01">
      <w:pPr>
        <w:rPr>
          <w:rFonts w:cs="Times New Roman"/>
          <w:b/>
          <w:szCs w:val="24"/>
        </w:rPr>
      </w:pPr>
      <w:r w:rsidRPr="00C97D01">
        <w:rPr>
          <w:rFonts w:cs="Times New Roman"/>
          <w:b/>
          <w:szCs w:val="24"/>
        </w:rPr>
        <w:t>Buying Attitude</w:t>
      </w:r>
      <w:r w:rsidR="0015410B">
        <w:rPr>
          <w:rFonts w:cs="Times New Roman"/>
          <w:b/>
          <w:szCs w:val="24"/>
        </w:rPr>
        <w:t>s</w:t>
      </w:r>
    </w:p>
    <w:p w14:paraId="39F7D4CF" w14:textId="4E818876" w:rsidR="00EB34EE" w:rsidRPr="00C97D01" w:rsidRDefault="005E63D1" w:rsidP="00C97D01">
      <w:pPr>
        <w:ind w:firstLine="720"/>
        <w:rPr>
          <w:rFonts w:cs="Times New Roman"/>
          <w:szCs w:val="24"/>
        </w:rPr>
      </w:pPr>
      <w:r w:rsidRPr="00C97D01">
        <w:rPr>
          <w:rFonts w:cs="Times New Roman"/>
          <w:szCs w:val="24"/>
        </w:rPr>
        <w:t>Based on my understanding, the utilitarian attitude best describes my buying patterns. More specifically, my purchasing patterns are mostly determined by the amount of pain or pleasure that a certain product or service will provide. The amount of pain or pleasure that I derive from purchasing a product is mainly dependent on its cost and quality, such that I am more satisfied when I spend less on high-quality products. Additionally, I feel happy when a particular product meets my expectations. This attitude was best exemplified when I bought the vacuum cleaner for a relatively low price and it turned out to be durable and really effective at cleaning my floors. Furthermore, I expected it to minimize the amount of time that I spent on cleaning the house, which it did.</w:t>
      </w:r>
    </w:p>
    <w:tbl>
      <w:tblPr>
        <w:tblStyle w:val="TableGrid"/>
        <w:tblW w:w="0" w:type="auto"/>
        <w:tblLook w:val="04A0" w:firstRow="1" w:lastRow="0" w:firstColumn="1" w:lastColumn="0" w:noHBand="0" w:noVBand="1"/>
      </w:tblPr>
      <w:tblGrid>
        <w:gridCol w:w="3369"/>
        <w:gridCol w:w="6207"/>
      </w:tblGrid>
      <w:tr w:rsidR="008040B0" w:rsidRPr="00C97D01" w14:paraId="18D947E3" w14:textId="77777777" w:rsidTr="008A57A8">
        <w:tc>
          <w:tcPr>
            <w:tcW w:w="3369" w:type="dxa"/>
          </w:tcPr>
          <w:p w14:paraId="73ABEB34" w14:textId="77777777" w:rsidR="00725513" w:rsidRPr="00C97D01" w:rsidRDefault="00E91507" w:rsidP="00C97D01">
            <w:pPr>
              <w:jc w:val="center"/>
              <w:rPr>
                <w:rFonts w:cs="Times New Roman"/>
                <w:b/>
                <w:szCs w:val="24"/>
              </w:rPr>
            </w:pPr>
            <w:r w:rsidRPr="00C97D01">
              <w:rPr>
                <w:rFonts w:cs="Times New Roman"/>
                <w:b/>
                <w:szCs w:val="24"/>
              </w:rPr>
              <w:t>My Buying Attitude</w:t>
            </w:r>
          </w:p>
        </w:tc>
        <w:tc>
          <w:tcPr>
            <w:tcW w:w="6207" w:type="dxa"/>
          </w:tcPr>
          <w:p w14:paraId="256B1A36" w14:textId="77777777" w:rsidR="00725513" w:rsidRPr="00C97D01" w:rsidRDefault="00E91507" w:rsidP="00C97D01">
            <w:pPr>
              <w:jc w:val="center"/>
              <w:rPr>
                <w:rFonts w:cs="Times New Roman"/>
                <w:b/>
                <w:szCs w:val="24"/>
              </w:rPr>
            </w:pPr>
            <w:r w:rsidRPr="00C97D01">
              <w:rPr>
                <w:rFonts w:cs="Times New Roman"/>
                <w:b/>
                <w:szCs w:val="24"/>
              </w:rPr>
              <w:t>Why I Buy</w:t>
            </w:r>
          </w:p>
        </w:tc>
      </w:tr>
      <w:tr w:rsidR="008040B0" w:rsidRPr="00C97D01" w14:paraId="5FDB4A44" w14:textId="77777777" w:rsidTr="008A57A8">
        <w:tc>
          <w:tcPr>
            <w:tcW w:w="3369" w:type="dxa"/>
          </w:tcPr>
          <w:p w14:paraId="62A780C4" w14:textId="77777777" w:rsidR="00725513" w:rsidRPr="00C97D01" w:rsidRDefault="00E91507" w:rsidP="00C97D01">
            <w:pPr>
              <w:rPr>
                <w:rFonts w:cs="Times New Roman"/>
                <w:szCs w:val="24"/>
              </w:rPr>
            </w:pPr>
            <w:r w:rsidRPr="00C97D01">
              <w:rPr>
                <w:rFonts w:cs="Times New Roman"/>
                <w:b/>
                <w:szCs w:val="24"/>
              </w:rPr>
              <w:t xml:space="preserve">Utilitarian: </w:t>
            </w:r>
            <w:r w:rsidRPr="00C97D01">
              <w:rPr>
                <w:rFonts w:cs="Times New Roman"/>
                <w:szCs w:val="24"/>
              </w:rPr>
              <w:t>Individuals with this buying attitude buy based on the amount of pain or pleasure that it may cause.</w:t>
            </w:r>
          </w:p>
        </w:tc>
        <w:tc>
          <w:tcPr>
            <w:tcW w:w="6207" w:type="dxa"/>
          </w:tcPr>
          <w:p w14:paraId="4F03CCF9" w14:textId="77777777" w:rsidR="00725513" w:rsidRPr="00C97D01" w:rsidRDefault="00E91507" w:rsidP="00C97D01">
            <w:pPr>
              <w:rPr>
                <w:rFonts w:cs="Times New Roman"/>
                <w:szCs w:val="24"/>
              </w:rPr>
            </w:pPr>
            <w:r w:rsidRPr="00C97D01">
              <w:rPr>
                <w:rFonts w:cs="Times New Roman"/>
                <w:szCs w:val="24"/>
              </w:rPr>
              <w:t>The utilitarian attitude best describes my buying patterns. The amount of pain or pleasure that I derive from purchasing a product is mainly dependent on its cost and quality, such that I am more satisfied when I spend less on high-quality products. Additionally, I feel happy when a particular product meets my expectations. This attitude was best exemplified when I bought the vacuum cleaner for a relatively low price and it turned out to be durable and effective at cleaning my floors.</w:t>
            </w:r>
          </w:p>
        </w:tc>
      </w:tr>
      <w:tr w:rsidR="008040B0" w:rsidRPr="00C97D01" w14:paraId="33D195FB" w14:textId="77777777" w:rsidTr="008A57A8">
        <w:tc>
          <w:tcPr>
            <w:tcW w:w="3369" w:type="dxa"/>
          </w:tcPr>
          <w:p w14:paraId="7ABCFC6C" w14:textId="77777777" w:rsidR="00725513" w:rsidRPr="00C97D01" w:rsidRDefault="00E91507" w:rsidP="00C97D01">
            <w:pPr>
              <w:rPr>
                <w:rFonts w:cs="Times New Roman"/>
                <w:szCs w:val="24"/>
              </w:rPr>
            </w:pPr>
            <w:r w:rsidRPr="00C97D01">
              <w:rPr>
                <w:rFonts w:cs="Times New Roman"/>
                <w:b/>
                <w:szCs w:val="24"/>
              </w:rPr>
              <w:lastRenderedPageBreak/>
              <w:t xml:space="preserve">Value-Expressive: </w:t>
            </w:r>
            <w:r w:rsidRPr="00C97D01">
              <w:rPr>
                <w:rFonts w:cs="Times New Roman"/>
                <w:szCs w:val="24"/>
              </w:rPr>
              <w:t>Individuals with this attitude buy based on how the product affects their social identity</w:t>
            </w:r>
          </w:p>
        </w:tc>
        <w:tc>
          <w:tcPr>
            <w:tcW w:w="6207" w:type="dxa"/>
          </w:tcPr>
          <w:p w14:paraId="3F2CC6C0" w14:textId="77777777" w:rsidR="00725513" w:rsidRPr="00C97D01" w:rsidRDefault="00E91507" w:rsidP="00C97D01">
            <w:pPr>
              <w:rPr>
                <w:rFonts w:cs="Times New Roman"/>
                <w:szCs w:val="24"/>
              </w:rPr>
            </w:pPr>
            <w:r w:rsidRPr="00C97D01">
              <w:rPr>
                <w:rFonts w:cs="Times New Roman"/>
                <w:szCs w:val="24"/>
              </w:rPr>
              <w:t>Although I am concerned about my social identity, it does not significantly affect my purchasing patterns. However, being a middle-aged mother is a significant part of my social identity, and this influenced me to pick low-wedge heels since they are more modest compared to high heels. As such, I felt that purchasing high-heels would compromise my social identity.</w:t>
            </w:r>
          </w:p>
        </w:tc>
      </w:tr>
      <w:tr w:rsidR="008040B0" w:rsidRPr="00C97D01" w14:paraId="48BB0E42" w14:textId="77777777" w:rsidTr="008A57A8">
        <w:tc>
          <w:tcPr>
            <w:tcW w:w="3369" w:type="dxa"/>
          </w:tcPr>
          <w:p w14:paraId="0A739D0C" w14:textId="77777777" w:rsidR="00725513" w:rsidRPr="00C97D01" w:rsidRDefault="00E91507" w:rsidP="00C97D01">
            <w:pPr>
              <w:rPr>
                <w:rFonts w:cs="Times New Roman"/>
                <w:szCs w:val="24"/>
              </w:rPr>
            </w:pPr>
            <w:r w:rsidRPr="00C97D01">
              <w:rPr>
                <w:rFonts w:cs="Times New Roman"/>
                <w:b/>
                <w:szCs w:val="24"/>
              </w:rPr>
              <w:t xml:space="preserve">Ego Defensive: </w:t>
            </w:r>
            <w:r w:rsidRPr="00C97D01">
              <w:rPr>
                <w:rFonts w:cs="Times New Roman"/>
                <w:szCs w:val="24"/>
              </w:rPr>
              <w:t>Individuals with this attitude believe that a certain product may compromise their self-image.</w:t>
            </w:r>
          </w:p>
        </w:tc>
        <w:tc>
          <w:tcPr>
            <w:tcW w:w="6207" w:type="dxa"/>
          </w:tcPr>
          <w:p w14:paraId="105C8731" w14:textId="5A5D0097" w:rsidR="00725513" w:rsidRPr="00C97D01" w:rsidRDefault="00E91507" w:rsidP="00C97D01">
            <w:pPr>
              <w:rPr>
                <w:rFonts w:cs="Times New Roman"/>
                <w:szCs w:val="24"/>
              </w:rPr>
            </w:pPr>
            <w:r w:rsidRPr="00C97D01">
              <w:rPr>
                <w:rFonts w:cs="Times New Roman"/>
                <w:szCs w:val="24"/>
              </w:rPr>
              <w:t>I believe that my purchasing patterns reflect my mindset when purchasing the product and my self-image as a result. Nonetheless, this does not have a significant effect on my buying behavior. Still, purchasing the vacuum cleaner made me view myself as a discerning person since I first analyzed its advantages.</w:t>
            </w:r>
          </w:p>
        </w:tc>
      </w:tr>
      <w:tr w:rsidR="008040B0" w:rsidRPr="00C97D01" w14:paraId="3ADB9D4B" w14:textId="77777777" w:rsidTr="008A57A8">
        <w:tc>
          <w:tcPr>
            <w:tcW w:w="3369" w:type="dxa"/>
          </w:tcPr>
          <w:p w14:paraId="4B1EE14D" w14:textId="77777777" w:rsidR="00725513" w:rsidRPr="00C97D01" w:rsidRDefault="00E91507" w:rsidP="00C97D01">
            <w:pPr>
              <w:rPr>
                <w:rFonts w:cs="Times New Roman"/>
                <w:szCs w:val="24"/>
              </w:rPr>
            </w:pPr>
            <w:r w:rsidRPr="00C97D01">
              <w:rPr>
                <w:rFonts w:cs="Times New Roman"/>
                <w:b/>
                <w:szCs w:val="24"/>
              </w:rPr>
              <w:t xml:space="preserve">Knowledge: </w:t>
            </w:r>
            <w:r w:rsidRPr="00C97D01">
              <w:rPr>
                <w:rFonts w:cs="Times New Roman"/>
                <w:szCs w:val="24"/>
              </w:rPr>
              <w:t>Individuals with this attitude examine facts and real-life situations when buying a product.</w:t>
            </w:r>
          </w:p>
        </w:tc>
        <w:tc>
          <w:tcPr>
            <w:tcW w:w="6207" w:type="dxa"/>
          </w:tcPr>
          <w:p w14:paraId="7AB63351" w14:textId="3CEC8602" w:rsidR="00725513" w:rsidRPr="00C97D01" w:rsidRDefault="00E91507" w:rsidP="00C97D01">
            <w:pPr>
              <w:rPr>
                <w:rFonts w:cs="Times New Roman"/>
                <w:szCs w:val="24"/>
              </w:rPr>
            </w:pPr>
            <w:r w:rsidRPr="00C97D01">
              <w:rPr>
                <w:rFonts w:cs="Times New Roman"/>
                <w:szCs w:val="24"/>
              </w:rPr>
              <w:t xml:space="preserve"> I also try to be practical when making my purchases by analyzing certain relevant facts</w:t>
            </w:r>
            <w:r w:rsidR="009942AD">
              <w:rPr>
                <w:rFonts w:cs="Times New Roman"/>
                <w:szCs w:val="24"/>
              </w:rPr>
              <w:t>,</w:t>
            </w:r>
            <w:r w:rsidRPr="00C97D01">
              <w:rPr>
                <w:rFonts w:cs="Times New Roman"/>
                <w:szCs w:val="24"/>
              </w:rPr>
              <w:t xml:space="preserve"> such as the pricing and suitability of the product. This was best exemplified when I purchased the vacuum cleaner since I objectively analyzed its price and selected the cheapest yet effective alternative.</w:t>
            </w:r>
          </w:p>
        </w:tc>
      </w:tr>
    </w:tbl>
    <w:p w14:paraId="162E0B42" w14:textId="77777777" w:rsidR="00725513" w:rsidRPr="00C97D01" w:rsidRDefault="00725513" w:rsidP="00C97D01">
      <w:pPr>
        <w:ind w:firstLine="720"/>
        <w:rPr>
          <w:rFonts w:cs="Times New Roman"/>
          <w:szCs w:val="24"/>
        </w:rPr>
      </w:pPr>
    </w:p>
    <w:p w14:paraId="7F72A19D" w14:textId="34BE8EF6" w:rsidR="006A26AF" w:rsidRPr="00C97D01" w:rsidRDefault="008A57A8" w:rsidP="00C97D01">
      <w:pPr>
        <w:jc w:val="center"/>
        <w:rPr>
          <w:rFonts w:cs="Times New Roman"/>
          <w:b/>
          <w:szCs w:val="24"/>
        </w:rPr>
      </w:pPr>
      <w:r w:rsidRPr="00C97D01">
        <w:rPr>
          <w:rFonts w:cs="Times New Roman"/>
          <w:b/>
          <w:szCs w:val="24"/>
        </w:rPr>
        <w:t xml:space="preserve">Section 2: </w:t>
      </w:r>
      <w:r w:rsidR="00E91507" w:rsidRPr="00C97D01">
        <w:rPr>
          <w:rFonts w:cs="Times New Roman"/>
          <w:b/>
          <w:szCs w:val="24"/>
        </w:rPr>
        <w:t>My Communication Style</w:t>
      </w:r>
    </w:p>
    <w:p w14:paraId="02AD5AD8" w14:textId="77777777" w:rsidR="00450D96" w:rsidRDefault="00E91507" w:rsidP="00C97D01">
      <w:pPr>
        <w:ind w:firstLine="720"/>
        <w:rPr>
          <w:rFonts w:cs="Times New Roman"/>
          <w:szCs w:val="24"/>
        </w:rPr>
      </w:pPr>
      <w:r w:rsidRPr="00C97D01">
        <w:rPr>
          <w:rFonts w:cs="Times New Roman"/>
          <w:szCs w:val="24"/>
        </w:rPr>
        <w:t>Based on my utilitarian purchasing behavior, I consider humor as one of the most attractive advertising appeals. Humorous and satirical advertisements eas</w:t>
      </w:r>
      <w:r w:rsidR="00757BBD" w:rsidRPr="00C97D01">
        <w:rPr>
          <w:rFonts w:cs="Times New Roman"/>
          <w:szCs w:val="24"/>
        </w:rPr>
        <w:t>ily capture my attention especially when they make me laugh. Laughing at an advertisement makes me form an emotional bond to it such that I associate the particular brand with</w:t>
      </w:r>
      <w:r w:rsidR="0050280D" w:rsidRPr="00C97D01">
        <w:rPr>
          <w:rFonts w:cs="Times New Roman"/>
          <w:szCs w:val="24"/>
        </w:rPr>
        <w:t xml:space="preserve"> pleasure and</w:t>
      </w:r>
      <w:r w:rsidR="00757BBD" w:rsidRPr="00C97D01">
        <w:rPr>
          <w:rFonts w:cs="Times New Roman"/>
          <w:szCs w:val="24"/>
        </w:rPr>
        <w:t xml:space="preserve"> positive </w:t>
      </w:r>
      <w:r w:rsidR="00757BBD" w:rsidRPr="00C97D01">
        <w:rPr>
          <w:rFonts w:cs="Times New Roman"/>
          <w:szCs w:val="24"/>
        </w:rPr>
        <w:lastRenderedPageBreak/>
        <w:t>emotions such as joy and happiness. Nonetheless, the advertisement has to be based on factual information for me to be a lifelong, loyal customer of the brand being advertised. This is because I consider dishonest advertisements as a manipulative way of making a p</w:t>
      </w:r>
      <w:r w:rsidR="0050280D" w:rsidRPr="00C97D01">
        <w:rPr>
          <w:rFonts w:cs="Times New Roman"/>
          <w:szCs w:val="24"/>
        </w:rPr>
        <w:t xml:space="preserve">rofit while causing pain in a </w:t>
      </w:r>
      <w:r w:rsidR="00757BBD" w:rsidRPr="00C97D01">
        <w:rPr>
          <w:rFonts w:cs="Times New Roman"/>
          <w:szCs w:val="24"/>
        </w:rPr>
        <w:t>consumer due to disappointments and false promises. Conversely, honest advertise</w:t>
      </w:r>
      <w:r w:rsidR="0050280D" w:rsidRPr="00C97D01">
        <w:rPr>
          <w:rFonts w:cs="Times New Roman"/>
          <w:szCs w:val="24"/>
        </w:rPr>
        <w:t>ments result in pleasure since the product that I purchase meets my expectations</w:t>
      </w:r>
      <w:r w:rsidR="00757BBD" w:rsidRPr="00C97D01">
        <w:rPr>
          <w:rFonts w:cs="Times New Roman"/>
          <w:szCs w:val="24"/>
        </w:rPr>
        <w:t>.</w:t>
      </w:r>
      <w:r w:rsidR="0050280D" w:rsidRPr="00C97D01">
        <w:rPr>
          <w:rFonts w:cs="Times New Roman"/>
          <w:szCs w:val="24"/>
        </w:rPr>
        <w:t xml:space="preserve"> Therefore, a brand can easily capture my attention and make me a lifelong customer through humorous but honest advertisements.</w:t>
      </w:r>
    </w:p>
    <w:p w14:paraId="3367F3BD" w14:textId="58DDDCCE" w:rsidR="0050280D" w:rsidRPr="00C97D01" w:rsidRDefault="00E91507" w:rsidP="00C97D01">
      <w:pPr>
        <w:ind w:firstLine="720"/>
        <w:rPr>
          <w:rFonts w:cs="Times New Roman"/>
          <w:szCs w:val="24"/>
        </w:rPr>
      </w:pPr>
      <w:r w:rsidRPr="00C97D01">
        <w:rPr>
          <w:rFonts w:cs="Times New Roman"/>
          <w:szCs w:val="24"/>
        </w:rPr>
        <w:t>I was particularly attracted by one Red Bull commercial in which Adam from the Bible provides Eve with the energy drink and the two develop wings and fly away</w:t>
      </w:r>
      <w:r w:rsidR="00DC76CE" w:rsidRPr="00C97D01">
        <w:rPr>
          <w:rFonts w:cs="Times New Roman"/>
          <w:szCs w:val="24"/>
        </w:rPr>
        <w:t xml:space="preserve"> (Flying Planet, 2020)</w:t>
      </w:r>
      <w:r w:rsidRPr="00C97D01">
        <w:rPr>
          <w:rFonts w:cs="Times New Roman"/>
          <w:szCs w:val="24"/>
        </w:rPr>
        <w:t xml:space="preserve">. I found the advertisement hilarious and appropriate since it matches the main slogan of Red Bull which is that it gives a person </w:t>
      </w:r>
      <w:proofErr w:type="gramStart"/>
      <w:r w:rsidRPr="00C97D01">
        <w:rPr>
          <w:rFonts w:cs="Times New Roman"/>
          <w:szCs w:val="24"/>
        </w:rPr>
        <w:t>wings</w:t>
      </w:r>
      <w:proofErr w:type="gramEnd"/>
      <w:r w:rsidRPr="00C97D01">
        <w:rPr>
          <w:rFonts w:cs="Times New Roman"/>
          <w:szCs w:val="24"/>
        </w:rPr>
        <w:t>. However, the wings are a metaphor for the energy that one supposedly gets after consuming the Red Bull energy drink. I felt that the advertisement spoke to me</w:t>
      </w:r>
      <w:r w:rsidR="00AB2A41" w:rsidRPr="00C97D01">
        <w:rPr>
          <w:rFonts w:cs="Times New Roman"/>
          <w:szCs w:val="24"/>
        </w:rPr>
        <w:t xml:space="preserve"> and enticed me to buy Red Bull</w:t>
      </w:r>
      <w:r w:rsidRPr="00C97D01">
        <w:rPr>
          <w:rFonts w:cs="Times New Roman"/>
          <w:szCs w:val="24"/>
        </w:rPr>
        <w:t xml:space="preserve"> due to the witty use of metaphor which made me laugh.</w:t>
      </w:r>
      <w:r w:rsidR="00AB2A41" w:rsidRPr="00C97D01">
        <w:rPr>
          <w:rFonts w:cs="Times New Roman"/>
          <w:szCs w:val="24"/>
        </w:rPr>
        <w:t xml:space="preserve"> As such, I associated Red Bull with positive emotions and pleasure, which enticed me to try it out and assess whether it provided the energy. After watching the commercial, I bought Red Bull several times upon the realization that it </w:t>
      </w:r>
      <w:r w:rsidRPr="00C97D01">
        <w:rPr>
          <w:rFonts w:cs="Times New Roman"/>
          <w:szCs w:val="24"/>
        </w:rPr>
        <w:t>provides one with tremendous amounts of energy afterwa</w:t>
      </w:r>
      <w:r w:rsidR="00AB2A41" w:rsidRPr="00C97D01">
        <w:rPr>
          <w:rFonts w:cs="Times New Roman"/>
          <w:szCs w:val="24"/>
        </w:rPr>
        <w:t xml:space="preserve">rd. </w:t>
      </w:r>
    </w:p>
    <w:tbl>
      <w:tblPr>
        <w:tblStyle w:val="TableGrid"/>
        <w:tblW w:w="0" w:type="auto"/>
        <w:tblLook w:val="04A0" w:firstRow="1" w:lastRow="0" w:firstColumn="1" w:lastColumn="0" w:noHBand="0" w:noVBand="1"/>
      </w:tblPr>
      <w:tblGrid>
        <w:gridCol w:w="3936"/>
        <w:gridCol w:w="5640"/>
      </w:tblGrid>
      <w:tr w:rsidR="008040B0" w:rsidRPr="00C97D01" w14:paraId="4CDE198C" w14:textId="77777777" w:rsidTr="00450D96">
        <w:tc>
          <w:tcPr>
            <w:tcW w:w="3936" w:type="dxa"/>
          </w:tcPr>
          <w:p w14:paraId="35FE5A06" w14:textId="77777777" w:rsidR="00AB73C9" w:rsidRPr="00C97D01" w:rsidRDefault="00E91507" w:rsidP="00C97D01">
            <w:pPr>
              <w:ind w:left="720"/>
              <w:jc w:val="center"/>
              <w:rPr>
                <w:rFonts w:cs="Times New Roman"/>
                <w:b/>
                <w:szCs w:val="24"/>
              </w:rPr>
            </w:pPr>
            <w:r w:rsidRPr="00C97D01">
              <w:rPr>
                <w:rFonts w:cs="Times New Roman"/>
                <w:b/>
                <w:szCs w:val="24"/>
              </w:rPr>
              <w:t>My Buying Attitude</w:t>
            </w:r>
          </w:p>
        </w:tc>
        <w:tc>
          <w:tcPr>
            <w:tcW w:w="5640" w:type="dxa"/>
          </w:tcPr>
          <w:p w14:paraId="79D07324" w14:textId="77777777" w:rsidR="00AB73C9" w:rsidRPr="00C97D01" w:rsidRDefault="00E91507" w:rsidP="00C97D01">
            <w:pPr>
              <w:jc w:val="center"/>
              <w:rPr>
                <w:rFonts w:cs="Times New Roman"/>
                <w:b/>
                <w:szCs w:val="24"/>
              </w:rPr>
            </w:pPr>
            <w:r w:rsidRPr="00C97D01">
              <w:rPr>
                <w:rFonts w:cs="Times New Roman"/>
                <w:b/>
                <w:szCs w:val="24"/>
              </w:rPr>
              <w:t>Ad Appeal: Why the Message Spoke to Me</w:t>
            </w:r>
          </w:p>
        </w:tc>
      </w:tr>
      <w:tr w:rsidR="008040B0" w:rsidRPr="00C97D01" w14:paraId="7E347034" w14:textId="77777777" w:rsidTr="00450D96">
        <w:tc>
          <w:tcPr>
            <w:tcW w:w="3936" w:type="dxa"/>
          </w:tcPr>
          <w:p w14:paraId="7F86F83B" w14:textId="77777777" w:rsidR="00AB73C9" w:rsidRPr="00C97D01" w:rsidRDefault="00E91507" w:rsidP="00C97D01">
            <w:pPr>
              <w:rPr>
                <w:rFonts w:cs="Times New Roman"/>
                <w:szCs w:val="24"/>
              </w:rPr>
            </w:pPr>
            <w:r w:rsidRPr="00C97D01">
              <w:rPr>
                <w:rFonts w:cs="Times New Roman"/>
                <w:b/>
                <w:szCs w:val="24"/>
              </w:rPr>
              <w:t xml:space="preserve">Utilitarian: </w:t>
            </w:r>
            <w:r w:rsidRPr="00C97D01">
              <w:rPr>
                <w:rFonts w:cs="Times New Roman"/>
                <w:szCs w:val="24"/>
              </w:rPr>
              <w:t>Individuals with this buying attitude buy based on the amount of pain or pleasure that it may cause.</w:t>
            </w:r>
          </w:p>
        </w:tc>
        <w:tc>
          <w:tcPr>
            <w:tcW w:w="5640" w:type="dxa"/>
          </w:tcPr>
          <w:p w14:paraId="77EDF09B" w14:textId="526CC21F" w:rsidR="00AB73C9" w:rsidRPr="00C97D01" w:rsidRDefault="00E91507" w:rsidP="00C97D01">
            <w:pPr>
              <w:rPr>
                <w:rFonts w:cs="Times New Roman"/>
                <w:szCs w:val="24"/>
              </w:rPr>
            </w:pPr>
            <w:r w:rsidRPr="00C97D01">
              <w:rPr>
                <w:rFonts w:cs="Times New Roman"/>
                <w:szCs w:val="24"/>
              </w:rPr>
              <w:t xml:space="preserve">Since I predominantly have utilitarian purchasing patterns, I also prefer advertisements that portray the beneficial aspects of a product truthfully and creatively. Furthermore, I feel more enticed by advertisements that </w:t>
            </w:r>
            <w:r w:rsidRPr="00C97D01">
              <w:rPr>
                <w:rFonts w:cs="Times New Roman"/>
                <w:szCs w:val="24"/>
              </w:rPr>
              <w:lastRenderedPageBreak/>
              <w:t>evoke positive emotions</w:t>
            </w:r>
            <w:r w:rsidR="009942AD">
              <w:rPr>
                <w:rFonts w:cs="Times New Roman"/>
                <w:szCs w:val="24"/>
              </w:rPr>
              <w:t>,</w:t>
            </w:r>
            <w:r w:rsidRPr="00C97D01">
              <w:rPr>
                <w:rFonts w:cs="Times New Roman"/>
                <w:szCs w:val="24"/>
              </w:rPr>
              <w:t xml:space="preserve"> such as humorous commercials. As such, I felt that the Red Bull commercial spoke to me since it made me laugh, which caused me to associate the drink with positive emotions of pleasure. </w:t>
            </w:r>
          </w:p>
        </w:tc>
      </w:tr>
      <w:tr w:rsidR="008040B0" w:rsidRPr="00C97D01" w14:paraId="1753C155" w14:textId="77777777" w:rsidTr="00450D96">
        <w:tc>
          <w:tcPr>
            <w:tcW w:w="3936" w:type="dxa"/>
          </w:tcPr>
          <w:p w14:paraId="3CC16B82" w14:textId="77777777" w:rsidR="00AB73C9" w:rsidRPr="00C97D01" w:rsidRDefault="00E91507" w:rsidP="00C97D01">
            <w:pPr>
              <w:rPr>
                <w:rFonts w:cs="Times New Roman"/>
                <w:szCs w:val="24"/>
              </w:rPr>
            </w:pPr>
            <w:r w:rsidRPr="00C97D01">
              <w:rPr>
                <w:rFonts w:cs="Times New Roman"/>
                <w:b/>
                <w:szCs w:val="24"/>
              </w:rPr>
              <w:lastRenderedPageBreak/>
              <w:t xml:space="preserve">Value-Expressive: </w:t>
            </w:r>
            <w:r w:rsidRPr="00C97D01">
              <w:rPr>
                <w:rFonts w:cs="Times New Roman"/>
                <w:szCs w:val="24"/>
              </w:rPr>
              <w:t>Individuals with this attitude buy based on how the product affects their social identity</w:t>
            </w:r>
          </w:p>
        </w:tc>
        <w:tc>
          <w:tcPr>
            <w:tcW w:w="5640" w:type="dxa"/>
          </w:tcPr>
          <w:p w14:paraId="6346345D" w14:textId="4AE120BC" w:rsidR="00AB73C9" w:rsidRPr="00C97D01" w:rsidRDefault="00E91507" w:rsidP="00C97D01">
            <w:pPr>
              <w:rPr>
                <w:rFonts w:cs="Times New Roman"/>
                <w:szCs w:val="24"/>
              </w:rPr>
            </w:pPr>
            <w:r w:rsidRPr="00C97D01">
              <w:rPr>
                <w:rFonts w:cs="Times New Roman"/>
                <w:szCs w:val="24"/>
              </w:rPr>
              <w:t xml:space="preserve">Although I am concerned about my social identity, it does not </w:t>
            </w:r>
            <w:r w:rsidR="009942AD">
              <w:rPr>
                <w:rFonts w:cs="Times New Roman"/>
                <w:szCs w:val="24"/>
              </w:rPr>
              <w:t>significantly affect</w:t>
            </w:r>
            <w:r w:rsidRPr="00C97D01">
              <w:rPr>
                <w:rFonts w:cs="Times New Roman"/>
                <w:szCs w:val="24"/>
              </w:rPr>
              <w:t xml:space="preserve"> my purchasing patterns. Similarly, when viewing an advertisement, I rarely analyze how purchasing the product will affect my social identity. Nonetheless, the Red Bull advertisement spoke to me since it made me identify with a community of individuals who enjoy humor.</w:t>
            </w:r>
          </w:p>
        </w:tc>
      </w:tr>
      <w:tr w:rsidR="008040B0" w:rsidRPr="00C97D01" w14:paraId="28BB050F" w14:textId="77777777" w:rsidTr="00450D96">
        <w:tc>
          <w:tcPr>
            <w:tcW w:w="3936" w:type="dxa"/>
          </w:tcPr>
          <w:p w14:paraId="032CA2CA" w14:textId="77777777" w:rsidR="00AB73C9" w:rsidRPr="00C97D01" w:rsidRDefault="00E91507" w:rsidP="00C97D01">
            <w:pPr>
              <w:rPr>
                <w:rFonts w:cs="Times New Roman"/>
                <w:szCs w:val="24"/>
              </w:rPr>
            </w:pPr>
            <w:r w:rsidRPr="00C97D01">
              <w:rPr>
                <w:rFonts w:cs="Times New Roman"/>
                <w:b/>
                <w:szCs w:val="24"/>
              </w:rPr>
              <w:t xml:space="preserve">Ego Defensive: </w:t>
            </w:r>
            <w:r w:rsidRPr="00C97D01">
              <w:rPr>
                <w:rFonts w:cs="Times New Roman"/>
                <w:szCs w:val="24"/>
              </w:rPr>
              <w:t>Individuals with this attitude believe that a certain product may compromise their self-image.</w:t>
            </w:r>
          </w:p>
        </w:tc>
        <w:tc>
          <w:tcPr>
            <w:tcW w:w="5640" w:type="dxa"/>
          </w:tcPr>
          <w:p w14:paraId="626DC8BE" w14:textId="3C9A3585" w:rsidR="00AB73C9" w:rsidRPr="00C97D01" w:rsidRDefault="00E91507" w:rsidP="00C97D01">
            <w:pPr>
              <w:rPr>
                <w:rFonts w:cs="Times New Roman"/>
                <w:szCs w:val="24"/>
              </w:rPr>
            </w:pPr>
            <w:r w:rsidRPr="00C97D01">
              <w:rPr>
                <w:rFonts w:cs="Times New Roman"/>
                <w:szCs w:val="24"/>
              </w:rPr>
              <w:t xml:space="preserve">Since I think that my purchasing behaviors reflect my mindset when purchasing products, I think that they affect part of my self-image. As such, I am more enticed by advertisements that portray how purchasing the product will promote a positive self-image. For instance, </w:t>
            </w:r>
            <w:r w:rsidR="009942AD">
              <w:rPr>
                <w:rFonts w:cs="Times New Roman"/>
                <w:szCs w:val="24"/>
              </w:rPr>
              <w:t>the Red Bull commercial appealed to me</w:t>
            </w:r>
            <w:r w:rsidRPr="00C97D01">
              <w:rPr>
                <w:rFonts w:cs="Times New Roman"/>
                <w:szCs w:val="24"/>
              </w:rPr>
              <w:t xml:space="preserve"> since it conveyed the message that consuming the energy drink will provide me with sufficient energy, </w:t>
            </w:r>
            <w:r w:rsidR="00725513" w:rsidRPr="00C97D01">
              <w:rPr>
                <w:rFonts w:cs="Times New Roman"/>
                <w:szCs w:val="24"/>
              </w:rPr>
              <w:t xml:space="preserve">which created a mental image of myself being energetic and productive after consuming Red Bull. </w:t>
            </w:r>
            <w:r w:rsidRPr="00C97D01">
              <w:rPr>
                <w:rFonts w:cs="Times New Roman"/>
                <w:szCs w:val="24"/>
              </w:rPr>
              <w:t xml:space="preserve"> </w:t>
            </w:r>
          </w:p>
        </w:tc>
      </w:tr>
      <w:tr w:rsidR="008040B0" w:rsidRPr="00C97D01" w14:paraId="54F361ED" w14:textId="77777777" w:rsidTr="00450D96">
        <w:tc>
          <w:tcPr>
            <w:tcW w:w="3936" w:type="dxa"/>
          </w:tcPr>
          <w:p w14:paraId="29BDC760" w14:textId="77777777" w:rsidR="00AB73C9" w:rsidRPr="00C97D01" w:rsidRDefault="00E91507" w:rsidP="00C97D01">
            <w:pPr>
              <w:rPr>
                <w:rFonts w:cs="Times New Roman"/>
                <w:szCs w:val="24"/>
              </w:rPr>
            </w:pPr>
            <w:r w:rsidRPr="00C97D01">
              <w:rPr>
                <w:rFonts w:cs="Times New Roman"/>
                <w:b/>
                <w:szCs w:val="24"/>
              </w:rPr>
              <w:t xml:space="preserve">Knowledge: </w:t>
            </w:r>
            <w:r w:rsidRPr="00C97D01">
              <w:rPr>
                <w:rFonts w:cs="Times New Roman"/>
                <w:szCs w:val="24"/>
              </w:rPr>
              <w:t xml:space="preserve">Individuals with this </w:t>
            </w:r>
            <w:r w:rsidRPr="00C97D01">
              <w:rPr>
                <w:rFonts w:cs="Times New Roman"/>
                <w:szCs w:val="24"/>
              </w:rPr>
              <w:lastRenderedPageBreak/>
              <w:t>attitude examine facts and real-life situations when buying a product.</w:t>
            </w:r>
          </w:p>
        </w:tc>
        <w:tc>
          <w:tcPr>
            <w:tcW w:w="5640" w:type="dxa"/>
          </w:tcPr>
          <w:p w14:paraId="709666D1" w14:textId="77777777" w:rsidR="00AB73C9" w:rsidRPr="00C97D01" w:rsidRDefault="00E91507" w:rsidP="00C97D01">
            <w:pPr>
              <w:rPr>
                <w:rFonts w:cs="Times New Roman"/>
                <w:szCs w:val="24"/>
              </w:rPr>
            </w:pPr>
            <w:r w:rsidRPr="00C97D01">
              <w:rPr>
                <w:rFonts w:cs="Times New Roman"/>
                <w:szCs w:val="24"/>
              </w:rPr>
              <w:lastRenderedPageBreak/>
              <w:t xml:space="preserve">I also identify with the knowledge purchasing attitude </w:t>
            </w:r>
            <w:r w:rsidRPr="00C97D01">
              <w:rPr>
                <w:rFonts w:cs="Times New Roman"/>
                <w:szCs w:val="24"/>
              </w:rPr>
              <w:lastRenderedPageBreak/>
              <w:t>since I feel deceived when advertisements provide false information about a product. The Red Bull advertisement did not contain any outrageous claims about the drink, which made me feel that it spoke to me.</w:t>
            </w:r>
          </w:p>
        </w:tc>
      </w:tr>
    </w:tbl>
    <w:p w14:paraId="1800A0A2" w14:textId="77777777" w:rsidR="005A5329" w:rsidRPr="00C97D01" w:rsidRDefault="005A5329" w:rsidP="00C97D01">
      <w:pPr>
        <w:ind w:firstLine="720"/>
        <w:rPr>
          <w:rFonts w:cs="Times New Roman"/>
          <w:szCs w:val="24"/>
        </w:rPr>
      </w:pPr>
    </w:p>
    <w:p w14:paraId="6B1F3107" w14:textId="195D8C49" w:rsidR="002C56A5" w:rsidRPr="00C97D01" w:rsidRDefault="008A57A8" w:rsidP="00C97D01">
      <w:pPr>
        <w:jc w:val="center"/>
        <w:rPr>
          <w:rFonts w:cs="Times New Roman"/>
          <w:b/>
          <w:szCs w:val="24"/>
        </w:rPr>
      </w:pPr>
      <w:r w:rsidRPr="00C97D01">
        <w:rPr>
          <w:rFonts w:cs="Times New Roman"/>
          <w:b/>
          <w:szCs w:val="24"/>
        </w:rPr>
        <w:t xml:space="preserve">Section 3: </w:t>
      </w:r>
      <w:r w:rsidR="00E91507" w:rsidRPr="00C97D01">
        <w:rPr>
          <w:rFonts w:cs="Times New Roman"/>
          <w:b/>
          <w:szCs w:val="24"/>
        </w:rPr>
        <w:t>Psychographic and Demographic Profile</w:t>
      </w:r>
    </w:p>
    <w:p w14:paraId="044BA8A2" w14:textId="028ECE92" w:rsidR="00450D96" w:rsidRDefault="00E91507" w:rsidP="00C97D01">
      <w:pPr>
        <w:ind w:firstLine="720"/>
        <w:rPr>
          <w:rFonts w:cs="Times New Roman"/>
          <w:szCs w:val="24"/>
        </w:rPr>
      </w:pPr>
      <w:r w:rsidRPr="00C97D01">
        <w:rPr>
          <w:rFonts w:cs="Times New Roman"/>
          <w:szCs w:val="24"/>
        </w:rPr>
        <w:t xml:space="preserve">I am a </w:t>
      </w:r>
      <w:r w:rsidR="00C11405" w:rsidRPr="00C97D01">
        <w:rPr>
          <w:rFonts w:cs="Times New Roman"/>
          <w:szCs w:val="24"/>
        </w:rPr>
        <w:t>47-year-old</w:t>
      </w:r>
      <w:r w:rsidRPr="00C97D01">
        <w:rPr>
          <w:rFonts w:cs="Times New Roman"/>
          <w:szCs w:val="24"/>
        </w:rPr>
        <w:t xml:space="preserve"> female from Lansing, Illinois</w:t>
      </w:r>
      <w:r w:rsidR="009942AD">
        <w:rPr>
          <w:rFonts w:cs="Times New Roman"/>
          <w:szCs w:val="24"/>
        </w:rPr>
        <w:t>,</w:t>
      </w:r>
      <w:r w:rsidRPr="00C97D01">
        <w:rPr>
          <w:rFonts w:cs="Times New Roman"/>
          <w:szCs w:val="24"/>
        </w:rPr>
        <w:t xml:space="preserve"> with an average yearly household income of $200,000. I am marr</w:t>
      </w:r>
      <w:r w:rsidR="00830873" w:rsidRPr="00C97D01">
        <w:rPr>
          <w:rFonts w:cs="Times New Roman"/>
          <w:szCs w:val="24"/>
        </w:rPr>
        <w:t xml:space="preserve">ied </w:t>
      </w:r>
      <w:r w:rsidRPr="00C97D01">
        <w:rPr>
          <w:rFonts w:cs="Times New Roman"/>
          <w:szCs w:val="24"/>
        </w:rPr>
        <w:t xml:space="preserve">with </w:t>
      </w:r>
      <w:r w:rsidR="00830873" w:rsidRPr="00C97D01">
        <w:rPr>
          <w:rFonts w:cs="Times New Roman"/>
          <w:szCs w:val="24"/>
        </w:rPr>
        <w:t xml:space="preserve">six children and </w:t>
      </w:r>
      <w:r w:rsidRPr="00C97D01">
        <w:rPr>
          <w:rFonts w:cs="Times New Roman"/>
          <w:szCs w:val="24"/>
        </w:rPr>
        <w:t>one deceased daughter, and I’m currently enrolled in a Bachelor’s degree program. My lifestyle interests</w:t>
      </w:r>
      <w:r w:rsidR="00165E58" w:rsidRPr="00C97D01">
        <w:rPr>
          <w:rFonts w:cs="Times New Roman"/>
          <w:szCs w:val="24"/>
        </w:rPr>
        <w:t xml:space="preserve"> inc</w:t>
      </w:r>
      <w:r w:rsidRPr="00C97D01">
        <w:rPr>
          <w:rFonts w:cs="Times New Roman"/>
          <w:szCs w:val="24"/>
        </w:rPr>
        <w:t xml:space="preserve">lude healthy eating, human rights, and photography. My habits include going for daily </w:t>
      </w:r>
      <w:proofErr w:type="gramStart"/>
      <w:r w:rsidRPr="00C97D01">
        <w:rPr>
          <w:rFonts w:cs="Times New Roman"/>
          <w:szCs w:val="24"/>
        </w:rPr>
        <w:t>20 to 30 minute</w:t>
      </w:r>
      <w:proofErr w:type="gramEnd"/>
      <w:r w:rsidRPr="00C97D01">
        <w:rPr>
          <w:rFonts w:cs="Times New Roman"/>
          <w:szCs w:val="24"/>
        </w:rPr>
        <w:t xml:space="preserve"> walks around my neighborhood</w:t>
      </w:r>
      <w:r w:rsidR="00617220" w:rsidRPr="00C97D01">
        <w:rPr>
          <w:rFonts w:cs="Times New Roman"/>
          <w:szCs w:val="24"/>
        </w:rPr>
        <w:t xml:space="preserve"> and yoga sessions</w:t>
      </w:r>
      <w:r w:rsidRPr="00C97D01">
        <w:rPr>
          <w:rFonts w:cs="Times New Roman"/>
          <w:szCs w:val="24"/>
        </w:rPr>
        <w:t xml:space="preserve">. </w:t>
      </w:r>
      <w:r w:rsidR="009942AD">
        <w:rPr>
          <w:rFonts w:cs="Times New Roman"/>
          <w:szCs w:val="24"/>
        </w:rPr>
        <w:t>On the other hand, my hobbies</w:t>
      </w:r>
      <w:r w:rsidRPr="00C97D01">
        <w:rPr>
          <w:rFonts w:cs="Times New Roman"/>
          <w:szCs w:val="24"/>
        </w:rPr>
        <w:t xml:space="preserve"> include swimming, reading romance novels, and watching reality television shows and cooking shows. I</w:t>
      </w:r>
      <w:r w:rsidR="009942AD">
        <w:rPr>
          <w:rFonts w:cs="Times New Roman"/>
          <w:szCs w:val="24"/>
        </w:rPr>
        <w:t>’</w:t>
      </w:r>
      <w:r w:rsidRPr="00C97D01">
        <w:rPr>
          <w:rFonts w:cs="Times New Roman"/>
          <w:szCs w:val="24"/>
        </w:rPr>
        <w:t xml:space="preserve">m a middle-class individual, which implies that I often have to be careful regarding how I spend my money to avoid financial imbalances and debts. </w:t>
      </w:r>
      <w:r w:rsidR="00617220" w:rsidRPr="00C97D01">
        <w:rPr>
          <w:rFonts w:cs="Times New Roman"/>
          <w:szCs w:val="24"/>
        </w:rPr>
        <w:t xml:space="preserve">As such, most of my hobbies and habits are considerably cheap or do not cost money at all such as walking. </w:t>
      </w:r>
      <w:r w:rsidRPr="00C97D01">
        <w:rPr>
          <w:rFonts w:cs="Times New Roman"/>
          <w:szCs w:val="24"/>
        </w:rPr>
        <w:t>Furthermore, having a family of six children demands careful planning of finances with limited spending on products or services</w:t>
      </w:r>
      <w:r w:rsidR="00617220" w:rsidRPr="00C97D01">
        <w:rPr>
          <w:rFonts w:cs="Times New Roman"/>
          <w:szCs w:val="24"/>
        </w:rPr>
        <w:t xml:space="preserve"> that </w:t>
      </w:r>
      <w:r w:rsidRPr="00C97D01">
        <w:rPr>
          <w:rFonts w:cs="Times New Roman"/>
          <w:szCs w:val="24"/>
        </w:rPr>
        <w:t>a</w:t>
      </w:r>
      <w:r w:rsidR="00617220" w:rsidRPr="00C97D01">
        <w:rPr>
          <w:rFonts w:cs="Times New Roman"/>
          <w:szCs w:val="24"/>
        </w:rPr>
        <w:t>re not</w:t>
      </w:r>
      <w:r w:rsidRPr="00C97D01">
        <w:rPr>
          <w:rFonts w:cs="Times New Roman"/>
          <w:szCs w:val="24"/>
        </w:rPr>
        <w:t xml:space="preserve"> needed urgently.</w:t>
      </w:r>
      <w:r w:rsidR="00617220" w:rsidRPr="00C97D01">
        <w:rPr>
          <w:rFonts w:cs="Times New Roman"/>
          <w:szCs w:val="24"/>
        </w:rPr>
        <w:t xml:space="preserve"> As such, I associate pleasure with minimal spending, and pain with expensive or unnecessary products or services, which fits with my utilitarian attitude.</w:t>
      </w:r>
    </w:p>
    <w:p w14:paraId="35B391C6" w14:textId="3FFA66EF" w:rsidR="00617220" w:rsidRPr="00C97D01" w:rsidRDefault="00E91507" w:rsidP="00C97D01">
      <w:pPr>
        <w:ind w:firstLine="720"/>
        <w:rPr>
          <w:rFonts w:cs="Times New Roman"/>
          <w:szCs w:val="24"/>
        </w:rPr>
      </w:pPr>
      <w:r w:rsidRPr="00C97D01">
        <w:rPr>
          <w:rFonts w:cs="Times New Roman"/>
          <w:szCs w:val="24"/>
        </w:rPr>
        <w:t xml:space="preserve">I consider honesty and pragmatism among my most prominent personality traits. As such, when purchasing products, I aim to be objective and practical in assessing the amount of pleasure or pain that may result from spending my money on the product or service. This often leads me to select the cheapest alternative when buying products. Furthermore, my cultural background </w:t>
      </w:r>
      <w:r w:rsidRPr="00C97D01">
        <w:rPr>
          <w:rFonts w:cs="Times New Roman"/>
          <w:szCs w:val="24"/>
        </w:rPr>
        <w:lastRenderedPageBreak/>
        <w:t xml:space="preserve">exposed me to some of the most detrimental outcomes of careless financial management </w:t>
      </w:r>
      <w:r w:rsidR="0095777E" w:rsidRPr="00C97D01">
        <w:rPr>
          <w:rFonts w:cs="Times New Roman"/>
          <w:szCs w:val="24"/>
        </w:rPr>
        <w:t>since most African American neighborhoods are plagued with poverty due to financial illiteracy and mismanagement. Therefore, I have learned to be careful when purchasing products to avoid the pain that may result from lacking other basic needs. Furthermore, as a mother of six, I have to provide a good example to my children when spending my money and therefore choose to spend responsibly through finding the cheapest alternative.</w:t>
      </w:r>
    </w:p>
    <w:p w14:paraId="1EA2E039" w14:textId="2A05146D" w:rsidR="00AC344D" w:rsidRDefault="005B4041" w:rsidP="00AC344D">
      <w:pPr>
        <w:jc w:val="center"/>
        <w:rPr>
          <w:b/>
        </w:rPr>
      </w:pPr>
      <w:r>
        <w:rPr>
          <w:b/>
        </w:rPr>
        <w:t xml:space="preserve">Section 4: </w:t>
      </w:r>
      <w:r w:rsidR="00AC344D">
        <w:rPr>
          <w:b/>
        </w:rPr>
        <w:t>My Likes and Product Preferences</w:t>
      </w:r>
    </w:p>
    <w:p w14:paraId="1FED6AAC" w14:textId="007E7407" w:rsidR="00FF24A9" w:rsidRPr="00F608DF" w:rsidRDefault="00FF24A9" w:rsidP="00FF24A9">
      <w:pPr>
        <w:rPr>
          <w:b/>
        </w:rPr>
      </w:pPr>
      <w:r>
        <w:rPr>
          <w:b/>
        </w:rPr>
        <w:t>Brand Analysis</w:t>
      </w:r>
    </w:p>
    <w:p w14:paraId="69809B09" w14:textId="77777777" w:rsidR="00AC344D" w:rsidRDefault="00AC344D" w:rsidP="00AC344D">
      <w:pPr>
        <w:ind w:firstLine="720"/>
      </w:pPr>
      <w:r>
        <w:rPr>
          <w:b/>
        </w:rPr>
        <w:t xml:space="preserve">Car- </w:t>
      </w:r>
      <w:r>
        <w:t xml:space="preserve">Out of all the car brands that I know of, I prefer the Volkswagen </w:t>
      </w:r>
      <w:proofErr w:type="spellStart"/>
      <w:r>
        <w:t>Touareg</w:t>
      </w:r>
      <w:proofErr w:type="spellEnd"/>
      <w:r>
        <w:t xml:space="preserve"> due to its capacity and cost-effectiveness. Since it is a 7-seater, I think that the Volkswagen </w:t>
      </w:r>
      <w:proofErr w:type="spellStart"/>
      <w:r>
        <w:t>Touareg</w:t>
      </w:r>
      <w:proofErr w:type="spellEnd"/>
      <w:r>
        <w:t xml:space="preserve"> is perfect for my family size and is affordable with a middle-class income.</w:t>
      </w:r>
    </w:p>
    <w:p w14:paraId="05C8882E" w14:textId="77777777" w:rsidR="00AC344D" w:rsidRDefault="00AC344D" w:rsidP="00AC344D">
      <w:pPr>
        <w:ind w:firstLine="720"/>
      </w:pPr>
      <w:r>
        <w:rPr>
          <w:b/>
        </w:rPr>
        <w:t>Education-</w:t>
      </w:r>
      <w:r>
        <w:t xml:space="preserve"> For my education, I prefer Coursera due to its affordability and the wide array of available courses that can be completed within few weeks. More specifically, I am enticed by its photography courses which are well detailed and taught by professionals yet cheap. As such, the learning platform appeals to my interest in photography and my inclination to spend the least amount of money on quality products.</w:t>
      </w:r>
    </w:p>
    <w:p w14:paraId="791D135D" w14:textId="77777777" w:rsidR="00AC344D" w:rsidRDefault="00AC344D" w:rsidP="00AC344D">
      <w:pPr>
        <w:ind w:firstLine="720"/>
      </w:pPr>
      <w:r>
        <w:rPr>
          <w:b/>
        </w:rPr>
        <w:t>Technology-</w:t>
      </w:r>
      <w:r>
        <w:t xml:space="preserve"> Regarding technology, I love Kindle since it allows me to conveniently enjoy read an unlimited amount of romance novels. The fact that it is affordable adds to its appeal, together with the organized arrangement of the available books to read. </w:t>
      </w:r>
    </w:p>
    <w:p w14:paraId="6B7CE200" w14:textId="77777777" w:rsidR="00AC344D" w:rsidRDefault="00AC344D" w:rsidP="00AC344D">
      <w:pPr>
        <w:ind w:firstLine="720"/>
      </w:pPr>
      <w:r>
        <w:rPr>
          <w:b/>
        </w:rPr>
        <w:t xml:space="preserve">Beverage- </w:t>
      </w:r>
      <w:r>
        <w:t xml:space="preserve">Green tea is my favorite beverage mainly due to its detoxifying health benefits and exotic taste. Since I am highly interested in healthy eating, I often prefer sugarless green tea </w:t>
      </w:r>
      <w:r>
        <w:lastRenderedPageBreak/>
        <w:t xml:space="preserve">after learning that sugar is associated with various health complications, especially in advanced age. </w:t>
      </w:r>
    </w:p>
    <w:p w14:paraId="30F706B9" w14:textId="77777777" w:rsidR="00AC344D" w:rsidRDefault="00AC344D" w:rsidP="00AC344D">
      <w:pPr>
        <w:ind w:firstLine="720"/>
      </w:pPr>
      <w:r>
        <w:rPr>
          <w:b/>
        </w:rPr>
        <w:t xml:space="preserve">Food- </w:t>
      </w:r>
      <w:r>
        <w:t xml:space="preserve">Similarly, I prefer healthy food alternatives, with leafy vegetables such as spinach and fruits forming an essential component of each of my meals. Nonetheless, I like fried chicken nuggets due to their crispiness, as well as my African American cultural background since I grew up in an environment where chicken was highly preferred. </w:t>
      </w:r>
    </w:p>
    <w:p w14:paraId="0FC9B044" w14:textId="77777777" w:rsidR="00AC344D" w:rsidRPr="00CC3C87" w:rsidRDefault="00AC344D" w:rsidP="00AC344D">
      <w:pPr>
        <w:ind w:firstLine="720"/>
      </w:pPr>
      <w:r>
        <w:rPr>
          <w:b/>
        </w:rPr>
        <w:t xml:space="preserve">House- </w:t>
      </w:r>
      <w:r>
        <w:t>I prefer to live in a self-contained bungalow with more than seven spacious rooms since I have six children. Furthermore, I prefer not having staircases within the house to prevent my children from being injured.</w:t>
      </w:r>
    </w:p>
    <w:p w14:paraId="4DEA85A0" w14:textId="2B7A4AD7" w:rsidR="00901086" w:rsidRPr="00AC344D" w:rsidRDefault="00AC344D" w:rsidP="00AC344D">
      <w:pPr>
        <w:ind w:firstLine="720"/>
      </w:pPr>
      <w:r>
        <w:rPr>
          <w:b/>
        </w:rPr>
        <w:t xml:space="preserve">News- </w:t>
      </w:r>
      <w:r>
        <w:t xml:space="preserve">Although I rarely watch the news, I prefer MSNBC because they have excellent live news coverage of most events. Furthermore, my African American cultural background influences me to prefer impartial news stations that don’t typically portray negative aspects of minority groups such as African Americans. </w:t>
      </w:r>
      <w:r w:rsidR="00E91507" w:rsidRPr="00C97D01">
        <w:rPr>
          <w:rFonts w:cs="Times New Roman"/>
          <w:szCs w:val="24"/>
        </w:rPr>
        <w:t xml:space="preserve"> </w:t>
      </w:r>
    </w:p>
    <w:p w14:paraId="3915209E" w14:textId="5C818D3E" w:rsidR="006D7956" w:rsidRPr="00C97D01" w:rsidRDefault="00A310EE" w:rsidP="00D63A28">
      <w:pPr>
        <w:jc w:val="center"/>
        <w:rPr>
          <w:rFonts w:cs="Times New Roman"/>
          <w:b/>
          <w:szCs w:val="24"/>
        </w:rPr>
      </w:pPr>
      <w:r w:rsidRPr="00C97D01">
        <w:rPr>
          <w:rFonts w:cs="Times New Roman"/>
          <w:b/>
          <w:szCs w:val="24"/>
        </w:rPr>
        <w:t xml:space="preserve">Section 5: </w:t>
      </w:r>
      <w:r w:rsidR="00E91507" w:rsidRPr="00C97D01">
        <w:rPr>
          <w:rFonts w:cs="Times New Roman"/>
          <w:b/>
          <w:szCs w:val="24"/>
        </w:rPr>
        <w:t>Blog Response</w:t>
      </w:r>
    </w:p>
    <w:p w14:paraId="271B4A74" w14:textId="77777777" w:rsidR="00D63A28" w:rsidRDefault="00E91507" w:rsidP="00C97D01">
      <w:pPr>
        <w:ind w:firstLine="720"/>
        <w:rPr>
          <w:rFonts w:cs="Times New Roman"/>
          <w:szCs w:val="24"/>
        </w:rPr>
      </w:pPr>
      <w:r w:rsidRPr="00C97D01">
        <w:rPr>
          <w:rFonts w:cs="Times New Roman"/>
          <w:szCs w:val="24"/>
        </w:rPr>
        <w:t xml:space="preserve">I decided to respond to a blog titled 100 Days of Real Food which I discovered several months ago while looking for a recipe for homemade chicken nuggets. </w:t>
      </w:r>
      <w:r w:rsidR="005A5329" w:rsidRPr="00C97D01">
        <w:rPr>
          <w:rFonts w:cs="Times New Roman"/>
          <w:szCs w:val="24"/>
        </w:rPr>
        <w:t xml:space="preserve">Since I am highly interested in healthy eating, </w:t>
      </w:r>
      <w:r w:rsidR="00917771" w:rsidRPr="00C97D01">
        <w:rPr>
          <w:rFonts w:cs="Times New Roman"/>
          <w:szCs w:val="24"/>
        </w:rPr>
        <w:t xml:space="preserve">I selected the blog because it provides information regarding healthy </w:t>
      </w:r>
      <w:r w:rsidR="005A5329" w:rsidRPr="00C97D01">
        <w:rPr>
          <w:rFonts w:cs="Times New Roman"/>
          <w:szCs w:val="24"/>
        </w:rPr>
        <w:t>recipes for homemade chicken nuggets</w:t>
      </w:r>
      <w:r w:rsidR="00917771" w:rsidRPr="00C97D01">
        <w:rPr>
          <w:rFonts w:cs="Times New Roman"/>
          <w:szCs w:val="24"/>
        </w:rPr>
        <w:t>.</w:t>
      </w:r>
      <w:r w:rsidR="00343BC0" w:rsidRPr="00C97D01">
        <w:rPr>
          <w:rFonts w:cs="Times New Roman"/>
          <w:szCs w:val="24"/>
        </w:rPr>
        <w:t xml:space="preserve"> Furthermore, my cultural background </w:t>
      </w:r>
      <w:proofErr w:type="spellStart"/>
      <w:r w:rsidR="00343BC0" w:rsidRPr="00C97D01">
        <w:rPr>
          <w:rFonts w:cs="Times New Roman"/>
          <w:szCs w:val="24"/>
        </w:rPr>
        <w:t>fuelled</w:t>
      </w:r>
      <w:proofErr w:type="spellEnd"/>
      <w:r w:rsidR="00343BC0" w:rsidRPr="00C97D01">
        <w:rPr>
          <w:rFonts w:cs="Times New Roman"/>
          <w:szCs w:val="24"/>
        </w:rPr>
        <w:t xml:space="preserve"> my liking for chicken nuggets since I grew up in an environment where meals with chicken were frequently consumed. I wanted a recipe that would guide me in purchasing the most affordable and healthy ingredients for making homemade chicken nuggets. </w:t>
      </w:r>
      <w:r w:rsidR="005A5329" w:rsidRPr="00C97D01">
        <w:rPr>
          <w:rFonts w:cs="Times New Roman"/>
          <w:szCs w:val="24"/>
        </w:rPr>
        <w:t xml:space="preserve">In my blog response, I first expressed my gratitude </w:t>
      </w:r>
      <w:r w:rsidR="00C15789" w:rsidRPr="00C97D01">
        <w:rPr>
          <w:rFonts w:cs="Times New Roman"/>
          <w:szCs w:val="24"/>
        </w:rPr>
        <w:t xml:space="preserve">for the recipe, then asked whether including soy sauce when cooking the </w:t>
      </w:r>
      <w:r w:rsidR="00C15789" w:rsidRPr="00C97D01">
        <w:rPr>
          <w:rFonts w:cs="Times New Roman"/>
          <w:szCs w:val="24"/>
        </w:rPr>
        <w:lastRenderedPageBreak/>
        <w:t>nuggets will alter the taste of the chicken.</w:t>
      </w:r>
      <w:r w:rsidR="00D63A28">
        <w:rPr>
          <w:rFonts w:cs="Times New Roman"/>
          <w:szCs w:val="24"/>
        </w:rPr>
        <w:t xml:space="preserve"> </w:t>
      </w:r>
      <w:hyperlink r:id="rId6" w:history="1">
        <w:r w:rsidR="00D63A28" w:rsidRPr="004A53CD">
          <w:rPr>
            <w:rStyle w:val="Hyperlink"/>
            <w:rFonts w:cs="Times New Roman"/>
            <w:szCs w:val="24"/>
          </w:rPr>
          <w:t>https://www.100daysofrealfood.com/recipe-homemade-chicken-nuggets/</w:t>
        </w:r>
      </w:hyperlink>
    </w:p>
    <w:p w14:paraId="1C3A4445" w14:textId="77777777" w:rsidR="00D63A28" w:rsidRDefault="00E91507" w:rsidP="00C97D01">
      <w:pPr>
        <w:ind w:firstLine="720"/>
        <w:rPr>
          <w:rFonts w:cs="Times New Roman"/>
          <w:szCs w:val="24"/>
        </w:rPr>
      </w:pPr>
      <w:r w:rsidRPr="00C97D01">
        <w:rPr>
          <w:rFonts w:cs="Times New Roman"/>
          <w:szCs w:val="24"/>
        </w:rPr>
        <w:t xml:space="preserve">From the blog, I learned that I am often cautious about the consequences of buying a product. As such, due to my pragmatic nature, I prefer to conduct adequate research regarding the product beforehand, then compare it to other available products in the market. After comparing these products, I often make a mental note of the amount of pain and pleasure that I will experience from each product. Subsequently, I will be most satisfied if I buy a product that will cause the least amount of pain and the most pleasure. For instance, the blog provided me with several recipes for chicken </w:t>
      </w:r>
      <w:r w:rsidR="00343BC0" w:rsidRPr="00C97D01">
        <w:rPr>
          <w:rFonts w:cs="Times New Roman"/>
          <w:szCs w:val="24"/>
        </w:rPr>
        <w:t>nuggets, which I then compared to analyze the calories, the beneficial ingredients, as well as the harmful ingredients in each recipe. Afterward, I settled for the recipe whose ingredients were not only affordable but also had the most beneficial outcomes for my health.</w:t>
      </w:r>
    </w:p>
    <w:p w14:paraId="5FD652A7" w14:textId="7F167959" w:rsidR="009A3BB0" w:rsidRPr="00C97D01" w:rsidRDefault="00E91507" w:rsidP="00C97D01">
      <w:pPr>
        <w:ind w:firstLine="720"/>
        <w:rPr>
          <w:rFonts w:cs="Times New Roman"/>
          <w:szCs w:val="24"/>
        </w:rPr>
      </w:pPr>
      <w:r w:rsidRPr="00C97D01">
        <w:rPr>
          <w:rFonts w:cs="Times New Roman"/>
          <w:szCs w:val="24"/>
        </w:rPr>
        <w:t xml:space="preserve">In the future, therefore, I will be more practical when assessing the pain and pleasure that may result from buying a product. Since I have realized that I will be more satisfied if I obtain the most pleasure after purchasing a product, I intend to take my time whenever I want to buy a product to decide the different ways in which purchasing the product will cause me pain or pleasure. As such, I plan on creating a list every time I intend to make a purchase comparing how a product may cause pain or pleasure, and subsequently settle on the product which may result in the most pleasure for me. Furthermore, I have learned that my purchasing behaviors are also influenced by my cultural background and social influences, which may minimize my objectivity when analyzing the true value of a product. Consequently, I will be more aware of these influences in my subsequent purchases, which will allow me to identify how I can avoid making </w:t>
      </w:r>
      <w:r w:rsidRPr="00C97D01">
        <w:rPr>
          <w:rFonts w:cs="Times New Roman"/>
          <w:szCs w:val="24"/>
        </w:rPr>
        <w:lastRenderedPageBreak/>
        <w:t>wrong purchases due to pressure from these cultural and social influences by being more objective.</w:t>
      </w:r>
    </w:p>
    <w:p w14:paraId="745D4CFE" w14:textId="77777777" w:rsidR="00FA001D" w:rsidRDefault="00FA001D" w:rsidP="00FE652C">
      <w:pPr>
        <w:jc w:val="center"/>
        <w:rPr>
          <w:rFonts w:cs="Times New Roman"/>
          <w:bCs/>
          <w:szCs w:val="24"/>
        </w:rPr>
      </w:pPr>
      <w:r>
        <w:rPr>
          <w:rFonts w:cs="Times New Roman"/>
          <w:bCs/>
          <w:szCs w:val="24"/>
        </w:rPr>
        <w:br w:type="page"/>
      </w:r>
    </w:p>
    <w:p w14:paraId="73464C5A" w14:textId="22B42788" w:rsidR="00DC76CE" w:rsidRPr="00FE652C" w:rsidRDefault="00E91507" w:rsidP="00FE652C">
      <w:pPr>
        <w:jc w:val="center"/>
        <w:rPr>
          <w:rFonts w:cs="Times New Roman"/>
          <w:bCs/>
          <w:szCs w:val="24"/>
        </w:rPr>
      </w:pPr>
      <w:r w:rsidRPr="00FE652C">
        <w:rPr>
          <w:rFonts w:cs="Times New Roman"/>
          <w:bCs/>
          <w:szCs w:val="24"/>
        </w:rPr>
        <w:lastRenderedPageBreak/>
        <w:t>References</w:t>
      </w:r>
    </w:p>
    <w:p w14:paraId="386EFA6B" w14:textId="70AFD0BD" w:rsidR="00D82BA6" w:rsidRPr="00C97D01" w:rsidRDefault="00E91507" w:rsidP="00C97D01">
      <w:pPr>
        <w:ind w:left="720" w:hanging="720"/>
        <w:rPr>
          <w:rStyle w:val="Hyperlink"/>
          <w:rFonts w:cs="Times New Roman"/>
          <w:szCs w:val="24"/>
          <w:shd w:val="clear" w:color="auto" w:fill="FFFFFF"/>
        </w:rPr>
      </w:pPr>
      <w:r w:rsidRPr="00C97D01">
        <w:rPr>
          <w:rFonts w:cs="Times New Roman"/>
          <w:color w:val="303030"/>
          <w:szCs w:val="24"/>
          <w:shd w:val="clear" w:color="auto" w:fill="FFFFFF"/>
        </w:rPr>
        <w:t>Flying Planet. (2020, June 21). ‘ADAM AND EVE’ Red Bull gives you wings.</w:t>
      </w:r>
      <w:r w:rsidR="00191A16">
        <w:rPr>
          <w:rFonts w:cs="Times New Roman"/>
          <w:color w:val="303030"/>
          <w:szCs w:val="24"/>
          <w:shd w:val="clear" w:color="auto" w:fill="FFFFFF"/>
        </w:rPr>
        <w:t xml:space="preserve"> </w:t>
      </w:r>
      <w:r w:rsidRPr="00C97D01">
        <w:rPr>
          <w:rFonts w:cs="Times New Roman"/>
          <w:color w:val="303030"/>
          <w:szCs w:val="24"/>
          <w:shd w:val="clear" w:color="auto" w:fill="FFFFFF"/>
        </w:rPr>
        <w:t>[Video].</w:t>
      </w:r>
      <w:r w:rsidR="00FE652C">
        <w:rPr>
          <w:rFonts w:cs="Times New Roman"/>
          <w:color w:val="303030"/>
          <w:szCs w:val="24"/>
          <w:shd w:val="clear" w:color="auto" w:fill="FFFFFF"/>
        </w:rPr>
        <w:t xml:space="preserve"> </w:t>
      </w:r>
      <w:hyperlink r:id="rId7" w:history="1">
        <w:r w:rsidR="00FE652C" w:rsidRPr="004A53CD">
          <w:rPr>
            <w:rStyle w:val="Hyperlink"/>
            <w:rFonts w:cs="Times New Roman"/>
            <w:szCs w:val="24"/>
            <w:shd w:val="clear" w:color="auto" w:fill="FFFFFF"/>
          </w:rPr>
          <w:t>https://www.youtube.com/watch?v=IhZE0vOa95I</w:t>
        </w:r>
      </w:hyperlink>
    </w:p>
    <w:p w14:paraId="70F98A41" w14:textId="3039C451" w:rsidR="00D82BA6" w:rsidRPr="00C97D01" w:rsidRDefault="00D82BA6" w:rsidP="00C97D01">
      <w:pPr>
        <w:rPr>
          <w:rStyle w:val="Hyperlink"/>
          <w:rFonts w:cs="Times New Roman"/>
          <w:szCs w:val="24"/>
          <w:shd w:val="clear" w:color="auto" w:fill="FFFFFF"/>
        </w:rPr>
      </w:pPr>
    </w:p>
    <w:p w14:paraId="332D3610" w14:textId="687FC719" w:rsidR="00D82BA6" w:rsidRPr="00C97D01" w:rsidRDefault="00D82BA6" w:rsidP="00C97D01">
      <w:pPr>
        <w:tabs>
          <w:tab w:val="left" w:pos="6570"/>
        </w:tabs>
        <w:rPr>
          <w:rFonts w:cs="Times New Roman"/>
          <w:szCs w:val="24"/>
        </w:rPr>
      </w:pPr>
      <w:r w:rsidRPr="00C97D01">
        <w:rPr>
          <w:rFonts w:cs="Times New Roman"/>
          <w:szCs w:val="24"/>
        </w:rPr>
        <w:tab/>
      </w:r>
    </w:p>
    <w:sectPr w:rsidR="00D82BA6" w:rsidRPr="00C97D01" w:rsidSect="008D6A2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3158D" w14:textId="77777777" w:rsidR="00A84FEE" w:rsidRDefault="00A84FEE">
      <w:pPr>
        <w:spacing w:after="0" w:line="240" w:lineRule="auto"/>
      </w:pPr>
      <w:r>
        <w:separator/>
      </w:r>
    </w:p>
  </w:endnote>
  <w:endnote w:type="continuationSeparator" w:id="0">
    <w:p w14:paraId="087B8406" w14:textId="77777777" w:rsidR="00A84FEE" w:rsidRDefault="00A84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E00D" w14:textId="77777777" w:rsidR="00A84FEE" w:rsidRDefault="00A84FEE">
      <w:pPr>
        <w:spacing w:after="0" w:line="240" w:lineRule="auto"/>
      </w:pPr>
      <w:r>
        <w:separator/>
      </w:r>
    </w:p>
  </w:footnote>
  <w:footnote w:type="continuationSeparator" w:id="0">
    <w:p w14:paraId="7A200DF4" w14:textId="77777777" w:rsidR="00A84FEE" w:rsidRDefault="00A84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944685140"/>
      <w:docPartObj>
        <w:docPartGallery w:val="Page Numbers (Top of Page)"/>
        <w:docPartUnique/>
      </w:docPartObj>
    </w:sdtPr>
    <w:sdtEndPr>
      <w:rPr>
        <w:noProof/>
      </w:rPr>
    </w:sdtEndPr>
    <w:sdtContent>
      <w:p w14:paraId="2135A598" w14:textId="1F5A8994" w:rsidR="005E4BA2" w:rsidRPr="008D6A28" w:rsidRDefault="008D6A28" w:rsidP="008D6A28">
        <w:pPr>
          <w:pStyle w:val="Header"/>
          <w:jc w:val="right"/>
          <w:rPr>
            <w:sz w:val="22"/>
          </w:rPr>
        </w:pPr>
        <w:r w:rsidRPr="008D6A28">
          <w:rPr>
            <w:bCs/>
            <w:sz w:val="22"/>
          </w:rPr>
          <w:t>MY PERSONAL CUSTOMER PROFILE</w:t>
        </w:r>
        <w:r>
          <w:rPr>
            <w:bCs/>
            <w:sz w:val="22"/>
          </w:rPr>
          <w:tab/>
        </w:r>
        <w:r>
          <w:rPr>
            <w:bCs/>
            <w:sz w:val="22"/>
          </w:rPr>
          <w:tab/>
        </w:r>
        <w:r w:rsidR="00E91507" w:rsidRPr="008D6A28">
          <w:rPr>
            <w:sz w:val="22"/>
          </w:rPr>
          <w:fldChar w:fldCharType="begin"/>
        </w:r>
        <w:r w:rsidR="00E91507" w:rsidRPr="008D6A28">
          <w:rPr>
            <w:sz w:val="22"/>
          </w:rPr>
          <w:instrText xml:space="preserve"> PAGE   \* MERGEFORMAT </w:instrText>
        </w:r>
        <w:r w:rsidR="00E91507" w:rsidRPr="008D6A28">
          <w:rPr>
            <w:sz w:val="22"/>
          </w:rPr>
          <w:fldChar w:fldCharType="separate"/>
        </w:r>
        <w:r w:rsidR="00AC344D">
          <w:rPr>
            <w:noProof/>
            <w:sz w:val="22"/>
          </w:rPr>
          <w:t>10</w:t>
        </w:r>
        <w:r w:rsidR="00E91507" w:rsidRPr="008D6A28">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87926849"/>
      <w:docPartObj>
        <w:docPartGallery w:val="Page Numbers (Top of Page)"/>
        <w:docPartUnique/>
      </w:docPartObj>
    </w:sdtPr>
    <w:sdtEndPr>
      <w:rPr>
        <w:noProof/>
      </w:rPr>
    </w:sdtEndPr>
    <w:sdtContent>
      <w:p w14:paraId="2F38FFD4" w14:textId="4660B2F9" w:rsidR="008D6A28" w:rsidRPr="008D6A28" w:rsidRDefault="008D6A28" w:rsidP="008D6A28">
        <w:pPr>
          <w:pStyle w:val="Header"/>
          <w:jc w:val="right"/>
          <w:rPr>
            <w:sz w:val="22"/>
          </w:rPr>
        </w:pPr>
        <w:r>
          <w:rPr>
            <w:sz w:val="22"/>
          </w:rPr>
          <w:t xml:space="preserve">Running head: </w:t>
        </w:r>
        <w:r w:rsidRPr="008D6A28">
          <w:rPr>
            <w:bCs/>
            <w:sz w:val="22"/>
          </w:rPr>
          <w:t>MY PERSONAL CUSTOMER PROFILE</w:t>
        </w:r>
        <w:r>
          <w:rPr>
            <w:sz w:val="22"/>
          </w:rPr>
          <w:tab/>
        </w:r>
        <w:r w:rsidRPr="008D6A28">
          <w:rPr>
            <w:sz w:val="22"/>
          </w:rPr>
          <w:fldChar w:fldCharType="begin"/>
        </w:r>
        <w:r w:rsidRPr="008D6A28">
          <w:rPr>
            <w:sz w:val="22"/>
          </w:rPr>
          <w:instrText xml:space="preserve"> PAGE   \* MERGEFORMAT </w:instrText>
        </w:r>
        <w:r w:rsidRPr="008D6A28">
          <w:rPr>
            <w:sz w:val="22"/>
          </w:rPr>
          <w:fldChar w:fldCharType="separate"/>
        </w:r>
        <w:r w:rsidR="00AC344D">
          <w:rPr>
            <w:noProof/>
            <w:sz w:val="22"/>
          </w:rPr>
          <w:t>1</w:t>
        </w:r>
        <w:r w:rsidRPr="008D6A28">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NTWwMLa0NDM1MjRX0lEKTi0uzszPAykwqQUAnhDKhywAAAA="/>
  </w:docVars>
  <w:rsids>
    <w:rsidRoot w:val="00E52EE7"/>
    <w:rsid w:val="000617EF"/>
    <w:rsid w:val="0011146D"/>
    <w:rsid w:val="0015410B"/>
    <w:rsid w:val="00155ABD"/>
    <w:rsid w:val="00165E58"/>
    <w:rsid w:val="00191A16"/>
    <w:rsid w:val="001A5B3A"/>
    <w:rsid w:val="00227821"/>
    <w:rsid w:val="002C56A5"/>
    <w:rsid w:val="0031113A"/>
    <w:rsid w:val="00343BC0"/>
    <w:rsid w:val="00345094"/>
    <w:rsid w:val="003C1093"/>
    <w:rsid w:val="00404508"/>
    <w:rsid w:val="00404D57"/>
    <w:rsid w:val="00450D96"/>
    <w:rsid w:val="004A1F70"/>
    <w:rsid w:val="004E28DD"/>
    <w:rsid w:val="0050280D"/>
    <w:rsid w:val="00524EDB"/>
    <w:rsid w:val="0054275D"/>
    <w:rsid w:val="005A5329"/>
    <w:rsid w:val="005B4041"/>
    <w:rsid w:val="005E4BA2"/>
    <w:rsid w:val="005E63D1"/>
    <w:rsid w:val="00617220"/>
    <w:rsid w:val="006A26AF"/>
    <w:rsid w:val="006D7956"/>
    <w:rsid w:val="00713ED3"/>
    <w:rsid w:val="00725513"/>
    <w:rsid w:val="00757BBD"/>
    <w:rsid w:val="00792B3F"/>
    <w:rsid w:val="007F36AC"/>
    <w:rsid w:val="008040B0"/>
    <w:rsid w:val="00830873"/>
    <w:rsid w:val="00836E79"/>
    <w:rsid w:val="008A57A8"/>
    <w:rsid w:val="008D6A28"/>
    <w:rsid w:val="008F1DCA"/>
    <w:rsid w:val="00901086"/>
    <w:rsid w:val="00917771"/>
    <w:rsid w:val="00926814"/>
    <w:rsid w:val="0095777E"/>
    <w:rsid w:val="009942AD"/>
    <w:rsid w:val="009A3BB0"/>
    <w:rsid w:val="009D0857"/>
    <w:rsid w:val="009F3AFF"/>
    <w:rsid w:val="00A310EE"/>
    <w:rsid w:val="00A36313"/>
    <w:rsid w:val="00A84FEE"/>
    <w:rsid w:val="00AB251A"/>
    <w:rsid w:val="00AB2A41"/>
    <w:rsid w:val="00AB73C9"/>
    <w:rsid w:val="00AC344D"/>
    <w:rsid w:val="00C11405"/>
    <w:rsid w:val="00C15789"/>
    <w:rsid w:val="00C8363C"/>
    <w:rsid w:val="00C97D01"/>
    <w:rsid w:val="00D63A28"/>
    <w:rsid w:val="00D82BA6"/>
    <w:rsid w:val="00DC76CE"/>
    <w:rsid w:val="00E52EE7"/>
    <w:rsid w:val="00E91507"/>
    <w:rsid w:val="00EB34EE"/>
    <w:rsid w:val="00ED5BCE"/>
    <w:rsid w:val="00EE0B7D"/>
    <w:rsid w:val="00F608DF"/>
    <w:rsid w:val="00FA001D"/>
    <w:rsid w:val="00FA3C22"/>
    <w:rsid w:val="00FE652C"/>
    <w:rsid w:val="00FF2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AAE47"/>
  <w15:docId w15:val="{D82E1369-A0BD-401B-81DC-2380699F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B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BA2"/>
    <w:rPr>
      <w:rFonts w:ascii="Times New Roman" w:hAnsi="Times New Roman"/>
      <w:sz w:val="24"/>
    </w:rPr>
  </w:style>
  <w:style w:type="paragraph" w:styleId="Footer">
    <w:name w:val="footer"/>
    <w:basedOn w:val="Normal"/>
    <w:link w:val="FooterChar"/>
    <w:uiPriority w:val="99"/>
    <w:unhideWhenUsed/>
    <w:rsid w:val="005E4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BA2"/>
    <w:rPr>
      <w:rFonts w:ascii="Times New Roman" w:hAnsi="Times New Roman"/>
      <w:sz w:val="24"/>
    </w:rPr>
  </w:style>
  <w:style w:type="character" w:styleId="Hyperlink">
    <w:name w:val="Hyperlink"/>
    <w:basedOn w:val="DefaultParagraphFont"/>
    <w:uiPriority w:val="99"/>
    <w:unhideWhenUsed/>
    <w:rsid w:val="00DC76CE"/>
    <w:rPr>
      <w:color w:val="0000FF" w:themeColor="hyperlink"/>
      <w:u w:val="single"/>
    </w:rPr>
  </w:style>
  <w:style w:type="table" w:styleId="TableGrid">
    <w:name w:val="Table Grid"/>
    <w:basedOn w:val="TableNormal"/>
    <w:uiPriority w:val="59"/>
    <w:rsid w:val="00AB7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63A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23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youtube.com/watch?v=IhZE0vOa95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100daysofrealfood.com/recipe-homemade-chicken-nugget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12</Pages>
  <Words>2267</Words>
  <Characters>1292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34</cp:revision>
  <dcterms:created xsi:type="dcterms:W3CDTF">2021-06-08T18:17:00Z</dcterms:created>
  <dcterms:modified xsi:type="dcterms:W3CDTF">2021-06-13T12:07:00Z</dcterms:modified>
</cp:coreProperties>
</file>